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unkhjargal vanjildorj</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khjarga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jildorj</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3 Cherbourg Court North,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vanji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5830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